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875AE" w14:textId="2934D230" w:rsidR="0052227E" w:rsidRPr="00390A13" w:rsidRDefault="0045123E" w:rsidP="00D35758">
      <w:pPr>
        <w:pStyle w:val="Heading1"/>
        <w:spacing w:line="240" w:lineRule="auto"/>
        <w:jc w:val="center"/>
        <w:rPr>
          <w:rFonts w:ascii="微软雅黑" w:eastAsia="微软雅黑" w:hAnsi="微软雅黑"/>
        </w:rPr>
      </w:pPr>
      <w:r w:rsidRPr="00390A13">
        <w:rPr>
          <w:rFonts w:ascii="微软雅黑" w:eastAsia="微软雅黑" w:hAnsi="微软雅黑" w:hint="eastAsia"/>
        </w:rPr>
        <w:t>媒体信号处理基础-实验报告</w:t>
      </w:r>
      <w:r w:rsidR="0098551D">
        <w:rPr>
          <w:rFonts w:ascii="微软雅黑" w:eastAsia="微软雅黑" w:hAnsi="微软雅黑" w:hint="eastAsia"/>
        </w:rPr>
        <w:t>6</w:t>
      </w:r>
    </w:p>
    <w:p w14:paraId="70C7735E" w14:textId="010486F9" w:rsidR="0045123E" w:rsidRPr="00390A13" w:rsidRDefault="00D35758" w:rsidP="00D35758">
      <w:pPr>
        <w:jc w:val="center"/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学号：</w:t>
      </w:r>
      <w:proofErr w:type="gramStart"/>
      <w:r w:rsidR="00851314">
        <w:rPr>
          <w:rFonts w:ascii="微软雅黑" w:eastAsia="微软雅黑" w:hAnsi="微软雅黑" w:hint="eastAsia"/>
          <w:sz w:val="24"/>
          <w:szCs w:val="24"/>
        </w:rPr>
        <w:t>3170105728</w:t>
      </w:r>
      <w:r w:rsidRPr="00390A13">
        <w:rPr>
          <w:rFonts w:ascii="微软雅黑" w:eastAsia="微软雅黑" w:hAnsi="微软雅黑"/>
          <w:sz w:val="24"/>
          <w:szCs w:val="24"/>
        </w:rPr>
        <w:t xml:space="preserve">  </w:t>
      </w:r>
      <w:r w:rsidR="0045123E" w:rsidRPr="00390A13">
        <w:rPr>
          <w:rFonts w:ascii="微软雅黑" w:eastAsia="微软雅黑" w:hAnsi="微软雅黑" w:hint="eastAsia"/>
          <w:sz w:val="24"/>
          <w:szCs w:val="24"/>
        </w:rPr>
        <w:t>姓名</w:t>
      </w:r>
      <w:proofErr w:type="gramEnd"/>
      <w:r w:rsidR="0045123E" w:rsidRPr="00390A13">
        <w:rPr>
          <w:rFonts w:ascii="微软雅黑" w:eastAsia="微软雅黑" w:hAnsi="微软雅黑" w:hint="eastAsia"/>
          <w:sz w:val="24"/>
          <w:szCs w:val="24"/>
        </w:rPr>
        <w:t>：</w:t>
      </w:r>
      <w:r w:rsidR="00851314">
        <w:rPr>
          <w:rFonts w:ascii="微软雅黑" w:eastAsia="微软雅黑" w:hAnsi="微软雅黑" w:hint="eastAsia"/>
          <w:sz w:val="24"/>
          <w:szCs w:val="24"/>
        </w:rPr>
        <w:t>林昭炜</w:t>
      </w:r>
    </w:p>
    <w:p w14:paraId="2EA1D137" w14:textId="77777777" w:rsidR="0045123E" w:rsidRPr="00390A13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实验内容及要求</w:t>
      </w:r>
    </w:p>
    <w:p w14:paraId="10E3EC65" w14:textId="7D5C6FF9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工具：</w:t>
      </w:r>
      <w:r w:rsidR="00625A3E" w:rsidRPr="00390A13">
        <w:rPr>
          <w:rFonts w:ascii="微软雅黑" w:eastAsia="微软雅黑" w:hAnsi="微软雅黑" w:hint="eastAsia"/>
          <w:sz w:val="24"/>
          <w:szCs w:val="24"/>
        </w:rPr>
        <w:t>MATLAB</w:t>
      </w:r>
      <w:r w:rsidR="00E64009" w:rsidRPr="00390A13">
        <w:rPr>
          <w:rFonts w:ascii="微软雅黑" w:eastAsia="微软雅黑" w:hAnsi="微软雅黑"/>
          <w:sz w:val="24"/>
          <w:szCs w:val="24"/>
        </w:rPr>
        <w:t xml:space="preserve"> </w:t>
      </w:r>
      <w:r w:rsidR="008E7743" w:rsidRPr="00390A13">
        <w:rPr>
          <w:rFonts w:ascii="微软雅黑" w:eastAsia="微软雅黑" w:hAnsi="微软雅黑"/>
          <w:sz w:val="24"/>
          <w:szCs w:val="24"/>
        </w:rPr>
        <w:t>201</w:t>
      </w:r>
      <w:r w:rsidR="00413628">
        <w:rPr>
          <w:rFonts w:ascii="微软雅黑" w:eastAsia="微软雅黑" w:hAnsi="微软雅黑" w:hint="eastAsia"/>
          <w:sz w:val="24"/>
          <w:szCs w:val="24"/>
        </w:rPr>
        <w:t>7b</w:t>
      </w:r>
    </w:p>
    <w:p w14:paraId="12F0A820" w14:textId="77777777" w:rsidR="0045123E" w:rsidRPr="00390A13" w:rsidRDefault="0045123E" w:rsidP="00D35758">
      <w:pPr>
        <w:rPr>
          <w:rFonts w:ascii="微软雅黑" w:eastAsia="微软雅黑" w:hAnsi="微软雅黑"/>
          <w:sz w:val="24"/>
          <w:szCs w:val="24"/>
        </w:rPr>
      </w:pPr>
      <w:r w:rsidRPr="00390A13">
        <w:rPr>
          <w:rFonts w:ascii="微软雅黑" w:eastAsia="微软雅黑" w:hAnsi="微软雅黑" w:hint="eastAsia"/>
          <w:sz w:val="24"/>
          <w:szCs w:val="24"/>
        </w:rPr>
        <w:t>实验内容：</w:t>
      </w:r>
    </w:p>
    <w:p w14:paraId="33F6C7CB" w14:textId="4C20ACB8" w:rsidR="0098551D" w:rsidRPr="0098551D" w:rsidRDefault="0098551D" w:rsidP="0098551D">
      <w:pPr>
        <w:numPr>
          <w:ilvl w:val="0"/>
          <w:numId w:val="10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98551D">
        <w:rPr>
          <w:rFonts w:ascii="微软雅黑" w:eastAsia="微软雅黑" w:hAnsi="微软雅黑" w:hint="eastAsia"/>
          <w:sz w:val="24"/>
          <w:szCs w:val="24"/>
        </w:rPr>
        <w:t>编码实现</w:t>
      </w:r>
      <w:r w:rsidRPr="0098551D">
        <w:rPr>
          <w:rFonts w:ascii="微软雅黑" w:eastAsia="微软雅黑" w:hAnsi="微软雅黑"/>
          <w:sz w:val="24"/>
          <w:szCs w:val="24"/>
        </w:rPr>
        <w:t>1D</w:t>
      </w:r>
      <w:r w:rsidRPr="0098551D">
        <w:rPr>
          <w:rFonts w:ascii="微软雅黑" w:eastAsia="微软雅黑" w:hAnsi="微软雅黑" w:hint="eastAsia"/>
          <w:sz w:val="24"/>
          <w:szCs w:val="24"/>
        </w:rPr>
        <w:t>离散信号序列的</w:t>
      </w:r>
      <w:r w:rsidRPr="0098551D">
        <w:rPr>
          <w:rFonts w:ascii="微软雅黑" w:eastAsia="微软雅黑" w:hAnsi="微软雅黑"/>
          <w:sz w:val="24"/>
          <w:szCs w:val="24"/>
        </w:rPr>
        <w:t>DWT</w:t>
      </w:r>
      <w:r w:rsidRPr="0098551D">
        <w:rPr>
          <w:rFonts w:ascii="微软雅黑" w:eastAsia="微软雅黑" w:hAnsi="微软雅黑" w:hint="eastAsia"/>
          <w:sz w:val="24"/>
          <w:szCs w:val="24"/>
        </w:rPr>
        <w:t>变换及其反变换</w:t>
      </w:r>
      <w:r w:rsidRPr="0098551D">
        <w:rPr>
          <w:rFonts w:ascii="微软雅黑" w:eastAsia="微软雅黑" w:hAnsi="微软雅黑"/>
          <w:sz w:val="24"/>
          <w:szCs w:val="24"/>
        </w:rPr>
        <w:t>IDWT</w:t>
      </w:r>
      <w:r w:rsidR="007160A5">
        <w:rPr>
          <w:rFonts w:ascii="微软雅黑" w:eastAsia="微软雅黑" w:hAnsi="微软雅黑" w:hint="eastAsia"/>
          <w:sz w:val="24"/>
          <w:szCs w:val="24"/>
        </w:rPr>
        <w:t>；</w:t>
      </w:r>
    </w:p>
    <w:p w14:paraId="1D5B7444" w14:textId="01E06BFD" w:rsidR="0098551D" w:rsidRPr="0098551D" w:rsidRDefault="008A5EFD" w:rsidP="0098551D">
      <w:pPr>
        <w:numPr>
          <w:ilvl w:val="0"/>
          <w:numId w:val="10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>
        <w:rPr>
          <w:rFonts w:ascii="微软雅黑" w:eastAsia="微软雅黑" w:hAnsi="微软雅黑" w:hint="eastAsia"/>
          <w:sz w:val="24"/>
          <w:szCs w:val="24"/>
        </w:rPr>
        <w:t>基于1</w:t>
      </w:r>
      <w:r w:rsidR="00EF1602">
        <w:rPr>
          <w:rFonts w:ascii="微软雅黑" w:eastAsia="微软雅黑" w:hAnsi="微软雅黑" w:hint="eastAsia"/>
          <w:sz w:val="24"/>
          <w:szCs w:val="24"/>
        </w:rPr>
        <w:t>的</w:t>
      </w:r>
      <w:r w:rsidR="00C80513" w:rsidRPr="00C80513">
        <w:rPr>
          <w:rFonts w:ascii="微软雅黑" w:eastAsia="微软雅黑" w:hAnsi="微软雅黑" w:hint="eastAsia"/>
          <w:sz w:val="24"/>
          <w:szCs w:val="24"/>
        </w:rPr>
        <w:t>实现</w:t>
      </w:r>
      <w:r w:rsidR="00EF1602">
        <w:rPr>
          <w:rFonts w:ascii="微软雅黑" w:eastAsia="微软雅黑" w:hAnsi="微软雅黑" w:hint="eastAsia"/>
          <w:sz w:val="24"/>
          <w:szCs w:val="24"/>
        </w:rPr>
        <w:t>完成</w:t>
      </w:r>
      <w:r w:rsidR="00C80513" w:rsidRPr="00C80513">
        <w:rPr>
          <w:rFonts w:ascii="微软雅黑" w:eastAsia="微软雅黑" w:hAnsi="微软雅黑" w:hint="eastAsia"/>
          <w:sz w:val="24"/>
          <w:szCs w:val="24"/>
        </w:rPr>
        <w:t>如下应用</w:t>
      </w:r>
      <w:r w:rsidR="0098551D" w:rsidRPr="0098551D">
        <w:rPr>
          <w:rFonts w:ascii="微软雅黑" w:eastAsia="微软雅黑" w:hAnsi="微软雅黑" w:hint="eastAsia"/>
          <w:sz w:val="24"/>
          <w:szCs w:val="24"/>
        </w:rPr>
        <w:t>：</w:t>
      </w:r>
    </w:p>
    <w:p w14:paraId="766975F9" w14:textId="0A66DA89" w:rsidR="0098551D" w:rsidRPr="00E8083E" w:rsidRDefault="0098551D" w:rsidP="00E8083E">
      <w:pPr>
        <w:numPr>
          <w:ilvl w:val="0"/>
          <w:numId w:val="11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98551D">
        <w:rPr>
          <w:rFonts w:ascii="微软雅黑" w:eastAsia="微软雅黑" w:hAnsi="微软雅黑" w:hint="eastAsia"/>
          <w:sz w:val="24"/>
          <w:szCs w:val="24"/>
        </w:rPr>
        <w:t>图像分解</w:t>
      </w:r>
    </w:p>
    <w:p w14:paraId="52CAF1D0" w14:textId="0736C5CC" w:rsidR="00390A13" w:rsidRPr="0098551D" w:rsidRDefault="0098551D" w:rsidP="0098551D">
      <w:pPr>
        <w:numPr>
          <w:ilvl w:val="0"/>
          <w:numId w:val="11"/>
        </w:numPr>
        <w:spacing w:line="276" w:lineRule="auto"/>
        <w:rPr>
          <w:rFonts w:ascii="微软雅黑" w:eastAsia="微软雅黑" w:hAnsi="微软雅黑"/>
          <w:sz w:val="24"/>
          <w:szCs w:val="24"/>
        </w:rPr>
      </w:pPr>
      <w:r w:rsidRPr="0098551D">
        <w:rPr>
          <w:rFonts w:ascii="微软雅黑" w:eastAsia="微软雅黑" w:hAnsi="微软雅黑" w:hint="eastAsia"/>
          <w:sz w:val="24"/>
          <w:szCs w:val="24"/>
        </w:rPr>
        <w:t>图像压缩</w:t>
      </w:r>
    </w:p>
    <w:p w14:paraId="7D747575" w14:textId="156DE5BB" w:rsidR="003D0E13" w:rsidRDefault="006B4D19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关键</w:t>
      </w:r>
      <w:r w:rsidR="0045123E" w:rsidRPr="00390A13">
        <w:rPr>
          <w:rFonts w:ascii="微软雅黑" w:eastAsia="微软雅黑" w:hAnsi="微软雅黑" w:hint="eastAsia"/>
          <w:sz w:val="28"/>
          <w:szCs w:val="28"/>
        </w:rPr>
        <w:t>代码及注释</w:t>
      </w:r>
    </w:p>
    <w:p w14:paraId="3412F1D4" w14:textId="5135ECE5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 w:rsidRPr="008A6941"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Major F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unctions</w:t>
      </w:r>
    </w:p>
    <w:p w14:paraId="01317AE2" w14:textId="6A7934F7" w:rsidR="008A6941" w:rsidRP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----------------------------------------</w:t>
      </w:r>
    </w:p>
    <w:p w14:paraId="564FB87A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[r]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wt_onc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</w:t>
      </w:r>
    </w:p>
    <w:p w14:paraId="4B64F3CA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perform dwt once</w:t>
      </w:r>
    </w:p>
    <w:p w14:paraId="7AE9738E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z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size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6903135B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floor(max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z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 / 2);</w:t>
      </w:r>
    </w:p>
    <w:p w14:paraId="360A852B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next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;</w:t>
      </w:r>
    </w:p>
    <w:p w14:paraId="4CA386CE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r = zeros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sz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387771EA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:cnt</w:t>
      </w:r>
      <w:proofErr w:type="gramEnd"/>
    </w:p>
    <w:p w14:paraId="5959F91F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x1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(i-1) * 2 + 1);</w:t>
      </w:r>
    </w:p>
    <w:p w14:paraId="6BB6EF4E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x2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2*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64076364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r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) = (x1 + x2) / 2;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% average</w:t>
      </w:r>
    </w:p>
    <w:p w14:paraId="0A7CEE70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r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next +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) = (x1 - x2) / 2;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% detail</w:t>
      </w:r>
    </w:p>
    <w:p w14:paraId="75D402DF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617F0A17" w14:textId="4150C6C4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FF"/>
          <w:kern w:val="0"/>
          <w:sz w:val="26"/>
          <w:szCs w:val="26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52E62E3C" w14:textId="7C675A1A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293CFA5C" w14:textId="52E92DA5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[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] =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dwt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varargin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</w:t>
      </w:r>
    </w:p>
    <w:p w14:paraId="35563EDC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perform dwt on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,</w:t>
      </w:r>
    </w:p>
    <w:p w14:paraId="48B63E5C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lastRenderedPageBreak/>
        <w:t xml:space="preserve">% the times is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dtermined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by </w:t>
      </w:r>
      <w:proofErr w:type="spellStart"/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varargin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{</w:t>
      </w:r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>1}</w:t>
      </w:r>
    </w:p>
    <w:p w14:paraId="5688F16D" w14:textId="356437CF" w:rsidR="008A6941" w:rsidRP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by </w:t>
      </w:r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default</w:t>
      </w:r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will perform until one average left</w:t>
      </w:r>
    </w:p>
    <w:p w14:paraId="3AB29D35" w14:textId="2D3A3B05" w:rsidR="008A6941" w:rsidRP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 w:hint="eastAsia"/>
          <w:color w:val="228B22"/>
          <w:kern w:val="0"/>
          <w:sz w:val="26"/>
          <w:szCs w:val="26"/>
          <w:lang w:val="de-DE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.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. .</w:t>
      </w:r>
    </w:p>
    <w:p w14:paraId="20BE7C66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while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&gt;= 2 &amp;&amp; times ~= 0</w:t>
      </w:r>
    </w:p>
    <w:p w14:paraId="46B70E73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% perform dwt at average part of dwt</w:t>
      </w:r>
    </w:p>
    <w:p w14:paraId="77B230DC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the average part ranges from 1 to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cnt</w:t>
      </w:r>
      <w:proofErr w:type="spellEnd"/>
    </w:p>
    <w:p w14:paraId="0A095505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:cnt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)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dwt_onc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1:cnt));</w:t>
      </w:r>
    </w:p>
    <w:p w14:paraId="230F6647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floor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/ 2);</w:t>
      </w:r>
    </w:p>
    <w:p w14:paraId="20D373E2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if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times &gt; 0</w:t>
      </w:r>
    </w:p>
    <w:p w14:paraId="6B116084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times = times - 1;</w:t>
      </w:r>
    </w:p>
    <w:p w14:paraId="14B0A9BB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586C357C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761D08D8" w14:textId="77777777" w:rsidR="008A6941" w:rsidRP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 w:hint="eastAsia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.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. .</w:t>
      </w:r>
    </w:p>
    <w:p w14:paraId="09F90905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4ACAEFA0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[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] = dwt2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varargin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</w:t>
      </w:r>
    </w:p>
    <w:p w14:paraId="522D6012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dwt2(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mg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, [times, channels]);</w:t>
      </w:r>
    </w:p>
    <w:p w14:paraId="31CB63C3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perform a 2d dwt2 on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mg</w:t>
      </w:r>
      <w:proofErr w:type="spellEnd"/>
    </w:p>
    <w:p w14:paraId="62BF05C8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mg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: the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orginal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image</w:t>
      </w:r>
    </w:p>
    <w:p w14:paraId="554DB09B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times: how many times dwt will be applied to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mg</w:t>
      </w:r>
      <w:proofErr w:type="spellEnd"/>
    </w:p>
    <w:p w14:paraId="207D1A2E" w14:textId="5F90B9C6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channel: will apply dwt each channel, default is the first channel.</w:t>
      </w:r>
    </w:p>
    <w:p w14:paraId="4E33CC27" w14:textId="0F209930" w:rsidR="008A6941" w:rsidRP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.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. .</w:t>
      </w:r>
    </w:p>
    <w:p w14:paraId="4A637BB3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apply on each row</w:t>
      </w:r>
    </w:p>
    <w:p w14:paraId="658D58F1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=1: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sz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1)</w:t>
      </w:r>
    </w:p>
    <w:p w14:paraId="7A9A0A5C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: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hnl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 = dwt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: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hnl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, times);</w:t>
      </w:r>
    </w:p>
    <w:p w14:paraId="028C7272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610F3F2D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% apply on each column</w:t>
      </w:r>
    </w:p>
    <w:p w14:paraId="20F7914C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=1: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sz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2)</w:t>
      </w:r>
    </w:p>
    <w:p w14:paraId="548DC2F6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g</w:t>
      </w:r>
      <w:proofErr w:type="spellEnd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(:,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hnl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 = dwt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:,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hnl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, times);</w:t>
      </w:r>
    </w:p>
    <w:p w14:paraId="5D7D339A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70A1787D" w14:textId="77777777" w:rsidR="008A6941" w:rsidRP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 w:hint="eastAsia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.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. .</w:t>
      </w:r>
    </w:p>
    <w:p w14:paraId="77CB147E" w14:textId="6EC50119" w:rsidR="003D0E13" w:rsidRDefault="003D0E13" w:rsidP="00D35758">
      <w:pPr>
        <w:rPr>
          <w:rFonts w:ascii="微软雅黑" w:eastAsia="微软雅黑" w:hAnsi="微软雅黑"/>
        </w:rPr>
      </w:pPr>
    </w:p>
    <w:p w14:paraId="11696D83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[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] =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idw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varargin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</w:t>
      </w:r>
    </w:p>
    <w:p w14:paraId="149AF4BD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perform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dw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on image</w:t>
      </w:r>
    </w:p>
    <w:p w14:paraId="17ABA857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proofErr w:type="spellStart"/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idw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>(</w:t>
      </w:r>
      <w:proofErr w:type="spellStart"/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[, times])</w:t>
      </w:r>
    </w:p>
    <w:p w14:paraId="2F65D57E" w14:textId="4659E1B6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times: how many times required to restore</w:t>
      </w:r>
    </w:p>
    <w:p w14:paraId="0134EB0C" w14:textId="6EF7ADAE" w:rsidR="008A6941" w:rsidRP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.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. .</w:t>
      </w:r>
    </w:p>
    <w:p w14:paraId="7A02217F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perform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dw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until reaches whole length of array</w:t>
      </w:r>
    </w:p>
    <w:p w14:paraId="3ECBF4B5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done means how many are already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retored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to be average</w:t>
      </w:r>
    </w:p>
    <w:p w14:paraId="31778910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while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done &lt;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len</w:t>
      </w:r>
      <w:proofErr w:type="spellEnd"/>
    </w:p>
    <w:p w14:paraId="51D20553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x stores all the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avarage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signals</w:t>
      </w:r>
    </w:p>
    <w:p w14:paraId="01232B2E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x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:cnt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3D3C3803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for</w:t>
      </w: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:cnt</w:t>
      </w:r>
      <w:proofErr w:type="gramEnd"/>
    </w:p>
    <w:p w14:paraId="4A3D9CB0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lastRenderedPageBreak/>
        <w:t xml:space="preserve">        d =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done +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38B0E9D3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xx = x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76070DFA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2*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- 1) = xx + d;</w:t>
      </w:r>
    </w:p>
    <w:p w14:paraId="07B03738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arr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2 *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 = xx - d;</w:t>
      </w:r>
    </w:p>
    <w:p w14:paraId="0E431B84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3F8344F6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done = done * 2;</w:t>
      </w:r>
    </w:p>
    <w:p w14:paraId="29F95913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* 2;</w:t>
      </w:r>
    </w:p>
    <w:p w14:paraId="5DDB0139" w14:textId="2ECEE5F9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FF"/>
          <w:kern w:val="0"/>
          <w:sz w:val="26"/>
          <w:szCs w:val="26"/>
        </w:rPr>
      </w:pPr>
      <w:r>
        <w:rPr>
          <w:rFonts w:ascii="Courier New" w:hAnsi="Courier New" w:cs="Courier New"/>
          <w:color w:val="0000FF"/>
          <w:kern w:val="0"/>
          <w:sz w:val="26"/>
          <w:szCs w:val="26"/>
        </w:rPr>
        <w:t>end</w:t>
      </w:r>
    </w:p>
    <w:p w14:paraId="4447BB60" w14:textId="77777777" w:rsidR="008A6941" w:rsidRP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 w:hint="eastAsia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.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. .</w:t>
      </w:r>
    </w:p>
    <w:p w14:paraId="52593B60" w14:textId="0EEC2220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76DD088D" w14:textId="0D87CFCB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idwt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2 is the same as dwt2 except it calls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dw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instead of dwt.</w:t>
      </w:r>
    </w:p>
    <w:p w14:paraId="2E3B58D1" w14:textId="35CB1B00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</w:p>
    <w:p w14:paraId="4BD79701" w14:textId="77777777" w:rsidR="008A6941" w:rsidRP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 w:hint="eastAsia"/>
          <w:color w:val="228B22"/>
          <w:kern w:val="0"/>
          <w:sz w:val="26"/>
          <w:szCs w:val="26"/>
        </w:rPr>
      </w:pPr>
    </w:p>
    <w:p w14:paraId="13E5EDB6" w14:textId="77777777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552B6D67" w14:textId="29E3CAEF" w:rsid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 w:rsidRPr="008A6941"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Main Script </w:t>
      </w:r>
    </w:p>
    <w:p w14:paraId="7E10F463" w14:textId="77777777" w:rsidR="008A6941" w:rsidRPr="008A6941" w:rsidRDefault="008A6941" w:rsidP="008A6941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----------------------------------------</w:t>
      </w:r>
    </w:p>
    <w:p w14:paraId="70C1CE5D" w14:textId="77777777" w:rsid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% Task1: do dwt</w:t>
      </w:r>
    </w:p>
    <w:p w14:paraId="1D99E0E4" w14:textId="77777777" w:rsid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B = dwt(A);</w:t>
      </w:r>
    </w:p>
    <w:p w14:paraId="651C8951" w14:textId="77777777" w:rsid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C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dw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B);</w:t>
      </w:r>
    </w:p>
    <w:p w14:paraId="16C80B94" w14:textId="4F63A7A7" w:rsidR="003E2B57" w:rsidRDefault="003E2B57" w:rsidP="00D35758">
      <w:pPr>
        <w:rPr>
          <w:rFonts w:ascii="微软雅黑" w:eastAsia="微软雅黑" w:hAnsi="微软雅黑"/>
        </w:rPr>
      </w:pPr>
    </w:p>
    <w:p w14:paraId="7BA06861" w14:textId="77777777" w:rsid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% Task 2: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mg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compression</w:t>
      </w:r>
    </w:p>
    <w:p w14:paraId="2BDC4753" w14:textId="0E77886C" w:rsid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.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. .</w:t>
      </w:r>
    </w:p>
    <w:p w14:paraId="1AB952F4" w14:textId="47688735" w:rsidR="00DD5B5D" w:rsidRP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 w:hint="eastAsia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pad image</w:t>
      </w:r>
    </w:p>
    <w:p w14:paraId="3BD999FE" w14:textId="77777777" w:rsid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siz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size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1E0869A8" w14:textId="0C262582" w:rsid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6"/>
          <w:szCs w:val="26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padding =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mod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cell_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- mod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siz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ell_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),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cell_cn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;</w:t>
      </w:r>
    </w:p>
    <w:p w14:paraId="307F85D9" w14:textId="77777777" w:rsid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padding(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3) = 0;</w:t>
      </w:r>
    </w:p>
    <w:p w14:paraId="273EAD80" w14:textId="77777777" w:rsid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zeros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>imsize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 + padding);</w:t>
      </w:r>
    </w:p>
    <w:p w14:paraId="2A92CEE9" w14:textId="77777777" w:rsid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g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(</w:t>
      </w:r>
      <w:proofErr w:type="gramStart"/>
      <w:r>
        <w:rPr>
          <w:rFonts w:ascii="Courier New" w:hAnsi="Courier New" w:cs="Courier New"/>
          <w:color w:val="000000"/>
          <w:kern w:val="0"/>
          <w:sz w:val="26"/>
          <w:szCs w:val="26"/>
        </w:rPr>
        <w:t>1:imsize</w:t>
      </w:r>
      <w:proofErr w:type="gramEnd"/>
      <w:r>
        <w:rPr>
          <w:rFonts w:ascii="Courier New" w:hAnsi="Courier New" w:cs="Courier New"/>
          <w:color w:val="000000"/>
          <w:kern w:val="0"/>
          <w:sz w:val="26"/>
          <w:szCs w:val="26"/>
        </w:rPr>
        <w:t xml:space="preserve">(1), 1:imsize(2), :) = 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;</w:t>
      </w:r>
    </w:p>
    <w:p w14:paraId="2E799703" w14:textId="77777777" w:rsidR="00DD5B5D" w:rsidRDefault="00DD5B5D" w:rsidP="00DD5B5D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4A42A8A3" w14:textId="663D7175" w:rsidR="004C4252" w:rsidRDefault="004C4252" w:rsidP="004C425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228B22"/>
          <w:kern w:val="0"/>
          <w:sz w:val="26"/>
          <w:szCs w:val="26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perform </w:t>
      </w:r>
      <w:proofErr w:type="gramStart"/>
      <w:r>
        <w:rPr>
          <w:rFonts w:ascii="Courier New" w:hAnsi="Courier New" w:cs="Courier New"/>
          <w:color w:val="228B22"/>
          <w:kern w:val="0"/>
          <w:sz w:val="26"/>
          <w:szCs w:val="26"/>
        </w:rPr>
        <w:t>dwt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>. .</w:t>
      </w:r>
      <w:proofErr w:type="gram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.</w:t>
      </w:r>
    </w:p>
    <w:p w14:paraId="5E367470" w14:textId="6A1DCBD8" w:rsidR="004C4252" w:rsidRDefault="004C4252" w:rsidP="004C425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507F6F30" w14:textId="77777777" w:rsidR="004C4252" w:rsidRDefault="004C4252" w:rsidP="004C425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Calculate filter according to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mge</w:t>
      </w:r>
      <w:proofErr w:type="spellEnd"/>
    </w:p>
    <w:p w14:paraId="43D95237" w14:textId="77777777" w:rsidR="004C4252" w:rsidRDefault="004C4252" w:rsidP="004C425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6"/>
          <w:szCs w:val="26"/>
        </w:rPr>
        <w:t>filter = (abs(</w:t>
      </w:r>
      <w:proofErr w:type="spellStart"/>
      <w:r>
        <w:rPr>
          <w:rFonts w:ascii="Courier New" w:hAnsi="Courier New" w:cs="Courier New"/>
          <w:color w:val="000000"/>
          <w:kern w:val="0"/>
          <w:sz w:val="26"/>
          <w:szCs w:val="26"/>
        </w:rPr>
        <w:t>img_dwt</w:t>
      </w:r>
      <w:proofErr w:type="spellEnd"/>
      <w:r>
        <w:rPr>
          <w:rFonts w:ascii="Courier New" w:hAnsi="Courier New" w:cs="Courier New"/>
          <w:color w:val="000000"/>
          <w:kern w:val="0"/>
          <w:sz w:val="26"/>
          <w:szCs w:val="26"/>
        </w:rPr>
        <w:t>) &gt; cutoff);</w:t>
      </w:r>
    </w:p>
    <w:p w14:paraId="2F4BA9C0" w14:textId="77777777" w:rsidR="004C4252" w:rsidRDefault="004C4252" w:rsidP="004C425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>% make sure the most important part stays untouched.</w:t>
      </w:r>
    </w:p>
    <w:p w14:paraId="04BC081D" w14:textId="501FED32" w:rsidR="004C4252" w:rsidRPr="004C4252" w:rsidRDefault="004C4252" w:rsidP="004C425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4C4252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filter(1:w</w:t>
      </w:r>
      <w:r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i</w:t>
      </w:r>
      <w:r w:rsidR="004E56DF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dth</w:t>
      </w:r>
      <w:r w:rsidRPr="004C4252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,1:h</w:t>
      </w:r>
      <w:r w:rsidR="004E56DF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eight</w:t>
      </w:r>
      <w:r w:rsidRPr="004C4252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>,:) = 1;</w:t>
      </w:r>
    </w:p>
    <w:p w14:paraId="3C900073" w14:textId="77777777" w:rsidR="004C4252" w:rsidRPr="004C4252" w:rsidRDefault="004C4252" w:rsidP="004C425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  <w:r w:rsidRPr="004C4252">
        <w:rPr>
          <w:rFonts w:ascii="Courier New" w:hAnsi="Courier New" w:cs="Courier New"/>
          <w:color w:val="000000"/>
          <w:kern w:val="0"/>
          <w:sz w:val="26"/>
          <w:szCs w:val="26"/>
          <w:lang w:val="de-DE"/>
        </w:rPr>
        <w:t xml:space="preserve">img_dwt = img_dwt .* filter; </w:t>
      </w:r>
      <w:r w:rsidRPr="004C4252">
        <w:rPr>
          <w:rFonts w:ascii="Courier New" w:hAnsi="Courier New" w:cs="Courier New"/>
          <w:color w:val="228B22"/>
          <w:kern w:val="0"/>
          <w:sz w:val="26"/>
          <w:szCs w:val="26"/>
          <w:lang w:val="de-DE"/>
        </w:rPr>
        <w:t>% filter image</w:t>
      </w:r>
    </w:p>
    <w:p w14:paraId="7B6E134A" w14:textId="77777777" w:rsidR="004C4252" w:rsidRPr="004C4252" w:rsidRDefault="004C4252" w:rsidP="004C425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de-DE"/>
        </w:rPr>
      </w:pPr>
    </w:p>
    <w:p w14:paraId="3E18B178" w14:textId="2AA28857" w:rsidR="00AF1EE0" w:rsidRDefault="00AF1EE0" w:rsidP="00AF1EE0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% perform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idwt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and </w:t>
      </w:r>
      <w:proofErr w:type="spellStart"/>
      <w:r>
        <w:rPr>
          <w:rFonts w:ascii="Courier New" w:hAnsi="Courier New" w:cs="Courier New"/>
          <w:color w:val="228B22"/>
          <w:kern w:val="0"/>
          <w:sz w:val="26"/>
          <w:szCs w:val="26"/>
        </w:rPr>
        <w:t>unpad</w:t>
      </w:r>
      <w:proofErr w:type="spellEnd"/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</w:t>
      </w:r>
      <w:r>
        <w:rPr>
          <w:rFonts w:ascii="Courier New" w:hAnsi="Courier New" w:cs="Courier New" w:hint="eastAsia"/>
          <w:color w:val="228B22"/>
          <w:kern w:val="0"/>
          <w:sz w:val="26"/>
          <w:szCs w:val="26"/>
        </w:rPr>
        <w:t>.</w:t>
      </w:r>
      <w:r>
        <w:rPr>
          <w:rFonts w:ascii="Courier New" w:hAnsi="Courier New" w:cs="Courier New"/>
          <w:color w:val="228B22"/>
          <w:kern w:val="0"/>
          <w:sz w:val="26"/>
          <w:szCs w:val="26"/>
        </w:rPr>
        <w:t xml:space="preserve"> . .</w:t>
      </w:r>
    </w:p>
    <w:p w14:paraId="14221189" w14:textId="77777777" w:rsidR="004C4252" w:rsidRPr="00AF1EE0" w:rsidRDefault="004C4252" w:rsidP="004C4252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3D238B35" w14:textId="77777777" w:rsidR="00DD5B5D" w:rsidRPr="00AF1EE0" w:rsidRDefault="00DD5B5D" w:rsidP="00D35758">
      <w:pPr>
        <w:rPr>
          <w:rFonts w:ascii="微软雅黑" w:eastAsia="微软雅黑" w:hAnsi="微软雅黑"/>
        </w:rPr>
      </w:pPr>
    </w:p>
    <w:p w14:paraId="46C35A15" w14:textId="77777777" w:rsidR="00DD5B5D" w:rsidRPr="00AF1EE0" w:rsidRDefault="00DD5B5D" w:rsidP="00D35758">
      <w:pPr>
        <w:rPr>
          <w:rFonts w:ascii="微软雅黑" w:eastAsia="微软雅黑" w:hAnsi="微软雅黑"/>
        </w:rPr>
      </w:pPr>
    </w:p>
    <w:p w14:paraId="6DF56992" w14:textId="77777777" w:rsidR="003E2B57" w:rsidRPr="00AF1EE0" w:rsidRDefault="003E2B57" w:rsidP="00D35758">
      <w:pPr>
        <w:rPr>
          <w:rFonts w:ascii="微软雅黑" w:eastAsia="微软雅黑" w:hAnsi="微软雅黑"/>
        </w:rPr>
      </w:pPr>
    </w:p>
    <w:p w14:paraId="44DE23E1" w14:textId="43892B3D" w:rsidR="0045123E" w:rsidRDefault="0045123E" w:rsidP="00D35758">
      <w:pPr>
        <w:pStyle w:val="Heading2"/>
        <w:numPr>
          <w:ilvl w:val="0"/>
          <w:numId w:val="2"/>
        </w:numPr>
        <w:spacing w:line="240" w:lineRule="auto"/>
        <w:rPr>
          <w:rFonts w:ascii="微软雅黑" w:eastAsia="微软雅黑" w:hAnsi="微软雅黑"/>
          <w:sz w:val="28"/>
          <w:szCs w:val="28"/>
        </w:rPr>
      </w:pPr>
      <w:r w:rsidRPr="00390A13">
        <w:rPr>
          <w:rFonts w:ascii="微软雅黑" w:eastAsia="微软雅黑" w:hAnsi="微软雅黑" w:hint="eastAsia"/>
          <w:sz w:val="28"/>
          <w:szCs w:val="28"/>
        </w:rPr>
        <w:t>实验结果及分析</w:t>
      </w:r>
    </w:p>
    <w:p w14:paraId="004C9F53" w14:textId="31846D80" w:rsidR="00AF1EE0" w:rsidRPr="00AF1EE0" w:rsidRDefault="00AF1EE0" w:rsidP="00AF1EE0">
      <w:pPr>
        <w:rPr>
          <w:rFonts w:hint="eastAsia"/>
        </w:rPr>
      </w:pPr>
      <w:r>
        <w:rPr>
          <w:rFonts w:hint="eastAsia"/>
        </w:rPr>
        <w:t>这是经过</w:t>
      </w:r>
      <w:r>
        <w:rPr>
          <w:rFonts w:hint="eastAsia"/>
        </w:rPr>
        <w:t>D</w:t>
      </w:r>
      <w:r>
        <w:t>WT</w:t>
      </w:r>
      <w:r>
        <w:rPr>
          <w:rFonts w:hint="eastAsia"/>
        </w:rPr>
        <w:t>后的图像</w:t>
      </w:r>
    </w:p>
    <w:p w14:paraId="06B0E3AB" w14:textId="70053613" w:rsidR="00E54B00" w:rsidRDefault="00AF1EE0" w:rsidP="00D35758">
      <w:pPr>
        <w:rPr>
          <w:rFonts w:ascii="微软雅黑" w:eastAsia="微软雅黑" w:hAnsi="微软雅黑"/>
        </w:rPr>
      </w:pPr>
      <w:r w:rsidRPr="00AF1EE0">
        <w:rPr>
          <w:rFonts w:ascii="微软雅黑" w:eastAsia="微软雅黑" w:hAnsi="微软雅黑"/>
        </w:rPr>
        <w:drawing>
          <wp:inline distT="0" distB="0" distL="0" distR="0" wp14:anchorId="7A078A99" wp14:editId="68D4B74E">
            <wp:extent cx="5274310" cy="3938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86713" w14:textId="3BC5D3DC" w:rsidR="00AF1EE0" w:rsidRDefault="00AF1EE0" w:rsidP="00D35758">
      <w:pPr>
        <w:rPr>
          <w:rFonts w:ascii="微软雅黑" w:eastAsia="微软雅黑" w:hAnsi="微软雅黑" w:hint="eastAsia"/>
        </w:rPr>
      </w:pPr>
      <w:r>
        <w:rPr>
          <w:rFonts w:ascii="微软雅黑" w:eastAsia="微软雅黑" w:hAnsi="微软雅黑" w:hint="eastAsia"/>
        </w:rPr>
        <w:t>为了把黑色区域看的更清楚，把图片</w:t>
      </w:r>
      <w:r w:rsidR="00C84251">
        <w:rPr>
          <w:rFonts w:ascii="微软雅黑" w:eastAsia="微软雅黑" w:hAnsi="微软雅黑" w:hint="eastAsia"/>
        </w:rPr>
        <w:t>对比度和亮度增强一下，</w:t>
      </w:r>
      <w:r>
        <w:rPr>
          <w:rFonts w:ascii="微软雅黑" w:eastAsia="微软雅黑" w:hAnsi="微软雅黑" w:hint="eastAsia"/>
        </w:rPr>
        <w:t>可以看到下面一张:</w:t>
      </w:r>
    </w:p>
    <w:p w14:paraId="45995074" w14:textId="4575EFAA" w:rsidR="003614CE" w:rsidRDefault="00AF1EE0" w:rsidP="00D35758">
      <w:pPr>
        <w:rPr>
          <w:rFonts w:ascii="微软雅黑" w:eastAsia="微软雅黑" w:hAnsi="微软雅黑"/>
          <w:lang w:val="de-DE"/>
        </w:rPr>
      </w:pPr>
      <w:r w:rsidRPr="00AF1EE0">
        <w:rPr>
          <w:rFonts w:ascii="微软雅黑" w:eastAsia="微软雅黑" w:hAnsi="微软雅黑"/>
        </w:rPr>
        <w:lastRenderedPageBreak/>
        <w:drawing>
          <wp:inline distT="0" distB="0" distL="0" distR="0" wp14:anchorId="67F425E6" wp14:editId="25BA1D5D">
            <wp:extent cx="5274310" cy="39382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4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81537" w14:textId="0E3DB8E7" w:rsidR="004D6C57" w:rsidRDefault="004D6C57" w:rsidP="00D35758">
      <w:pPr>
        <w:rPr>
          <w:rFonts w:ascii="微软雅黑" w:eastAsia="微软雅黑" w:hAnsi="微软雅黑"/>
          <w:lang w:val="de-DE"/>
        </w:rPr>
      </w:pPr>
      <w:r>
        <w:rPr>
          <w:rFonts w:ascii="微软雅黑" w:eastAsia="微软雅黑" w:hAnsi="微软雅黑" w:hint="eastAsia"/>
          <w:lang w:val="de-DE"/>
        </w:rPr>
        <w:t>这是原图，</w:t>
      </w:r>
    </w:p>
    <w:p w14:paraId="730E2FF5" w14:textId="06A8BCDD" w:rsidR="00C84251" w:rsidRDefault="004D6C57" w:rsidP="00D35758">
      <w:pPr>
        <w:rPr>
          <w:rFonts w:ascii="微软雅黑" w:eastAsia="微软雅黑" w:hAnsi="微软雅黑"/>
          <w:lang w:val="de-DE"/>
        </w:rPr>
      </w:pPr>
      <w:r w:rsidRPr="004D6C57">
        <w:rPr>
          <w:rFonts w:ascii="微软雅黑" w:eastAsia="微软雅黑" w:hAnsi="微软雅黑"/>
          <w:lang w:val="de-DE"/>
        </w:rPr>
        <w:drawing>
          <wp:inline distT="0" distB="0" distL="0" distR="0" wp14:anchorId="1831F468" wp14:editId="00B5471E">
            <wp:extent cx="5274310" cy="39725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221CF" w14:textId="62C3BB20" w:rsidR="004D6C57" w:rsidRDefault="004D6C57" w:rsidP="00D35758">
      <w:pPr>
        <w:rPr>
          <w:rFonts w:ascii="微软雅黑" w:eastAsia="微软雅黑" w:hAnsi="微软雅黑" w:hint="eastAsia"/>
          <w:lang w:val="de-DE"/>
        </w:rPr>
      </w:pPr>
      <w:r>
        <w:rPr>
          <w:rFonts w:ascii="微软雅黑" w:eastAsia="微软雅黑" w:hAnsi="微软雅黑" w:hint="eastAsia"/>
          <w:lang w:val="de-DE"/>
        </w:rPr>
        <w:t>这是把D</w:t>
      </w:r>
      <w:r>
        <w:rPr>
          <w:rFonts w:ascii="微软雅黑" w:eastAsia="微软雅黑" w:hAnsi="微软雅黑"/>
          <w:lang w:val="de-DE"/>
        </w:rPr>
        <w:t>WT</w:t>
      </w:r>
      <w:r>
        <w:rPr>
          <w:rFonts w:ascii="微软雅黑" w:eastAsia="微软雅黑" w:hAnsi="微软雅黑" w:hint="eastAsia"/>
          <w:lang w:val="de-DE"/>
        </w:rPr>
        <w:t>后的图像所有小于等于5的值设为0后的结果，可以发现有比较明显的小方格。</w:t>
      </w:r>
      <w:bookmarkStart w:id="0" w:name="_GoBack"/>
      <w:bookmarkEnd w:id="0"/>
    </w:p>
    <w:p w14:paraId="0A8E431F" w14:textId="354CF907" w:rsidR="004D6C57" w:rsidRPr="00AF1EE0" w:rsidRDefault="004D6C57" w:rsidP="00D35758">
      <w:pPr>
        <w:rPr>
          <w:rFonts w:ascii="微软雅黑" w:eastAsia="微软雅黑" w:hAnsi="微软雅黑"/>
          <w:lang w:val="de-DE"/>
        </w:rPr>
      </w:pPr>
      <w:r w:rsidRPr="004D6C57">
        <w:rPr>
          <w:rFonts w:ascii="微软雅黑" w:eastAsia="微软雅黑" w:hAnsi="微软雅黑"/>
          <w:lang w:val="de-DE"/>
        </w:rPr>
        <w:lastRenderedPageBreak/>
        <w:drawing>
          <wp:inline distT="0" distB="0" distL="0" distR="0" wp14:anchorId="64FA47E6" wp14:editId="1944FCF3">
            <wp:extent cx="5274310" cy="39662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6C57" w:rsidRPr="00AF1E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96A2DB" w14:textId="77777777" w:rsidR="00FC1AD6" w:rsidRDefault="00FC1AD6" w:rsidP="0045123E">
      <w:r>
        <w:separator/>
      </w:r>
    </w:p>
  </w:endnote>
  <w:endnote w:type="continuationSeparator" w:id="0">
    <w:p w14:paraId="534DBEB1" w14:textId="77777777" w:rsidR="00FC1AD6" w:rsidRDefault="00FC1AD6" w:rsidP="00451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B164C" w14:textId="77777777" w:rsidR="00FC1AD6" w:rsidRDefault="00FC1AD6" w:rsidP="0045123E">
      <w:r>
        <w:separator/>
      </w:r>
    </w:p>
  </w:footnote>
  <w:footnote w:type="continuationSeparator" w:id="0">
    <w:p w14:paraId="40366170" w14:textId="77777777" w:rsidR="00FC1AD6" w:rsidRDefault="00FC1AD6" w:rsidP="004512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3D302E"/>
    <w:multiLevelType w:val="hybridMultilevel"/>
    <w:tmpl w:val="ADE80ADA"/>
    <w:lvl w:ilvl="0" w:tplc="50B0D0B0">
      <w:start w:val="1"/>
      <w:numFmt w:val="decimal"/>
      <w:lvlText w:val="%1、"/>
      <w:lvlJc w:val="left"/>
      <w:pPr>
        <w:ind w:left="465" w:hanging="46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B7609C"/>
    <w:multiLevelType w:val="hybridMultilevel"/>
    <w:tmpl w:val="21A8AEF6"/>
    <w:lvl w:ilvl="0" w:tplc="82B0028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1532657F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3" w15:restartNumberingAfterBreak="0">
    <w:nsid w:val="2DE72B2E"/>
    <w:multiLevelType w:val="hybridMultilevel"/>
    <w:tmpl w:val="8FB6A42A"/>
    <w:lvl w:ilvl="0" w:tplc="67E8A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DC38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F8C685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CC088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5EFD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3CFE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26C76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2B02B7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C62A9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9B0B5E"/>
    <w:multiLevelType w:val="hybridMultilevel"/>
    <w:tmpl w:val="82B4DA9A"/>
    <w:lvl w:ilvl="0" w:tplc="011A9D42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)"/>
      <w:lvlJc w:val="left"/>
      <w:pPr>
        <w:ind w:left="1920" w:hanging="420"/>
      </w:pPr>
    </w:lvl>
    <w:lvl w:ilvl="2" w:tplc="0409001B">
      <w:start w:val="1"/>
      <w:numFmt w:val="lowerRoman"/>
      <w:lvlText w:val="%3."/>
      <w:lvlJc w:val="right"/>
      <w:pPr>
        <w:ind w:left="2340" w:hanging="420"/>
      </w:pPr>
    </w:lvl>
    <w:lvl w:ilvl="3" w:tplc="0409000F">
      <w:start w:val="1"/>
      <w:numFmt w:val="decimal"/>
      <w:lvlText w:val="%4."/>
      <w:lvlJc w:val="left"/>
      <w:pPr>
        <w:ind w:left="2760" w:hanging="420"/>
      </w:pPr>
    </w:lvl>
    <w:lvl w:ilvl="4" w:tplc="04090019">
      <w:start w:val="1"/>
      <w:numFmt w:val="lowerLetter"/>
      <w:lvlText w:val="%5)"/>
      <w:lvlJc w:val="left"/>
      <w:pPr>
        <w:ind w:left="3180" w:hanging="420"/>
      </w:pPr>
    </w:lvl>
    <w:lvl w:ilvl="5" w:tplc="0409001B">
      <w:start w:val="1"/>
      <w:numFmt w:val="lowerRoman"/>
      <w:lvlText w:val="%6."/>
      <w:lvlJc w:val="right"/>
      <w:pPr>
        <w:ind w:left="3600" w:hanging="420"/>
      </w:pPr>
    </w:lvl>
    <w:lvl w:ilvl="6" w:tplc="0409000F">
      <w:start w:val="1"/>
      <w:numFmt w:val="decimal"/>
      <w:lvlText w:val="%7."/>
      <w:lvlJc w:val="left"/>
      <w:pPr>
        <w:ind w:left="4020" w:hanging="420"/>
      </w:pPr>
    </w:lvl>
    <w:lvl w:ilvl="7" w:tplc="04090019">
      <w:start w:val="1"/>
      <w:numFmt w:val="lowerLetter"/>
      <w:lvlText w:val="%8)"/>
      <w:lvlJc w:val="left"/>
      <w:pPr>
        <w:ind w:left="4440" w:hanging="420"/>
      </w:pPr>
    </w:lvl>
    <w:lvl w:ilvl="8" w:tplc="0409001B">
      <w:start w:val="1"/>
      <w:numFmt w:val="lowerRoman"/>
      <w:lvlText w:val="%9."/>
      <w:lvlJc w:val="right"/>
      <w:pPr>
        <w:ind w:left="4860" w:hanging="420"/>
      </w:pPr>
    </w:lvl>
  </w:abstractNum>
  <w:abstractNum w:abstractNumId="5" w15:restartNumberingAfterBreak="0">
    <w:nsid w:val="3F2E069D"/>
    <w:multiLevelType w:val="hybridMultilevel"/>
    <w:tmpl w:val="C1243988"/>
    <w:lvl w:ilvl="0" w:tplc="7CAA06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9013B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34618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BA6DC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1EC7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7CD8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9640F4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729B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AA8E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EA4CC6"/>
    <w:multiLevelType w:val="hybridMultilevel"/>
    <w:tmpl w:val="124894DC"/>
    <w:lvl w:ilvl="0" w:tplc="F29AC81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0409001B">
      <w:start w:val="1"/>
      <w:numFmt w:val="lowerRoman"/>
      <w:lvlText w:val="%3."/>
      <w:lvlJc w:val="right"/>
      <w:pPr>
        <w:ind w:left="1980" w:hanging="420"/>
      </w:pPr>
    </w:lvl>
    <w:lvl w:ilvl="3" w:tplc="0409000F">
      <w:start w:val="1"/>
      <w:numFmt w:val="decimal"/>
      <w:lvlText w:val="%4."/>
      <w:lvlJc w:val="left"/>
      <w:pPr>
        <w:ind w:left="2400" w:hanging="420"/>
      </w:pPr>
    </w:lvl>
    <w:lvl w:ilvl="4" w:tplc="04090019">
      <w:start w:val="1"/>
      <w:numFmt w:val="lowerLetter"/>
      <w:lvlText w:val="%5)"/>
      <w:lvlJc w:val="left"/>
      <w:pPr>
        <w:ind w:left="2820" w:hanging="420"/>
      </w:pPr>
    </w:lvl>
    <w:lvl w:ilvl="5" w:tplc="0409001B">
      <w:start w:val="1"/>
      <w:numFmt w:val="lowerRoman"/>
      <w:lvlText w:val="%6."/>
      <w:lvlJc w:val="right"/>
      <w:pPr>
        <w:ind w:left="3240" w:hanging="420"/>
      </w:pPr>
    </w:lvl>
    <w:lvl w:ilvl="6" w:tplc="0409000F">
      <w:start w:val="1"/>
      <w:numFmt w:val="decimal"/>
      <w:lvlText w:val="%7."/>
      <w:lvlJc w:val="left"/>
      <w:pPr>
        <w:ind w:left="3660" w:hanging="420"/>
      </w:pPr>
    </w:lvl>
    <w:lvl w:ilvl="7" w:tplc="04090019">
      <w:start w:val="1"/>
      <w:numFmt w:val="lowerLetter"/>
      <w:lvlText w:val="%8)"/>
      <w:lvlJc w:val="left"/>
      <w:pPr>
        <w:ind w:left="4080" w:hanging="420"/>
      </w:pPr>
    </w:lvl>
    <w:lvl w:ilvl="8" w:tplc="0409001B">
      <w:start w:val="1"/>
      <w:numFmt w:val="lowerRoman"/>
      <w:lvlText w:val="%9."/>
      <w:lvlJc w:val="right"/>
      <w:pPr>
        <w:ind w:left="4500" w:hanging="420"/>
      </w:pPr>
    </w:lvl>
  </w:abstractNum>
  <w:abstractNum w:abstractNumId="7" w15:restartNumberingAfterBreak="0">
    <w:nsid w:val="42F85BFC"/>
    <w:multiLevelType w:val="hybridMultilevel"/>
    <w:tmpl w:val="36E41DBE"/>
    <w:lvl w:ilvl="0" w:tplc="7E227B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B2A7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25E31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7909BF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E24C4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0A84E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DE4C8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C890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5742A4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EC1708"/>
    <w:multiLevelType w:val="hybridMultilevel"/>
    <w:tmpl w:val="90D22C08"/>
    <w:lvl w:ilvl="0" w:tplc="A7E22F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ED83B3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112FB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8E227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B641F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7F4112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092FB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7EE6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3EEA6C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5A1313E"/>
    <w:multiLevelType w:val="hybridMultilevel"/>
    <w:tmpl w:val="BB86AC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AF0208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53E8430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04B73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66019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7F4057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68C618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F1F6168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D4ABFB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0" w15:restartNumberingAfterBreak="0">
    <w:nsid w:val="6B2E0393"/>
    <w:multiLevelType w:val="hybridMultilevel"/>
    <w:tmpl w:val="99C8FD74"/>
    <w:lvl w:ilvl="0" w:tplc="4C1094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3"/>
  </w:num>
  <w:num w:numId="5">
    <w:abstractNumId w:val="9"/>
  </w:num>
  <w:num w:numId="6">
    <w:abstractNumId w:val="2"/>
  </w:num>
  <w:num w:numId="7">
    <w:abstractNumId w:val="5"/>
  </w:num>
  <w:num w:numId="8">
    <w:abstractNumId w:val="8"/>
  </w:num>
  <w:num w:numId="9">
    <w:abstractNumId w:val="7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0MjQ2MrS0MDAxMjZQ0lEKTi0uzszPAykwrgUAhBpLyiwAAAA="/>
  </w:docVars>
  <w:rsids>
    <w:rsidRoot w:val="0045123E"/>
    <w:rsid w:val="00101C40"/>
    <w:rsid w:val="001564F4"/>
    <w:rsid w:val="00165888"/>
    <w:rsid w:val="00167C57"/>
    <w:rsid w:val="00180FFC"/>
    <w:rsid w:val="00341855"/>
    <w:rsid w:val="003614CE"/>
    <w:rsid w:val="00390A13"/>
    <w:rsid w:val="003A1573"/>
    <w:rsid w:val="003D0E13"/>
    <w:rsid w:val="003E2B57"/>
    <w:rsid w:val="00413628"/>
    <w:rsid w:val="0045123E"/>
    <w:rsid w:val="00483821"/>
    <w:rsid w:val="004C4252"/>
    <w:rsid w:val="004D6C57"/>
    <w:rsid w:val="004E56DF"/>
    <w:rsid w:val="005143D7"/>
    <w:rsid w:val="0052227E"/>
    <w:rsid w:val="005A1A81"/>
    <w:rsid w:val="005D59F7"/>
    <w:rsid w:val="00625A3E"/>
    <w:rsid w:val="00642F4B"/>
    <w:rsid w:val="00647137"/>
    <w:rsid w:val="00682E6A"/>
    <w:rsid w:val="006B4D19"/>
    <w:rsid w:val="006B6A1C"/>
    <w:rsid w:val="007160A5"/>
    <w:rsid w:val="00731D44"/>
    <w:rsid w:val="00851314"/>
    <w:rsid w:val="00872541"/>
    <w:rsid w:val="008734DA"/>
    <w:rsid w:val="008A5EFD"/>
    <w:rsid w:val="008A6941"/>
    <w:rsid w:val="008C1DCF"/>
    <w:rsid w:val="008E7743"/>
    <w:rsid w:val="009133CA"/>
    <w:rsid w:val="0098551D"/>
    <w:rsid w:val="009A5ED5"/>
    <w:rsid w:val="00AA5E56"/>
    <w:rsid w:val="00AF1EE0"/>
    <w:rsid w:val="00B6366D"/>
    <w:rsid w:val="00BF3DB3"/>
    <w:rsid w:val="00C80513"/>
    <w:rsid w:val="00C84251"/>
    <w:rsid w:val="00CA3420"/>
    <w:rsid w:val="00CC7B6A"/>
    <w:rsid w:val="00D30A65"/>
    <w:rsid w:val="00D35758"/>
    <w:rsid w:val="00D66C47"/>
    <w:rsid w:val="00D833ED"/>
    <w:rsid w:val="00DA3590"/>
    <w:rsid w:val="00DD5B5D"/>
    <w:rsid w:val="00E1105F"/>
    <w:rsid w:val="00E476CE"/>
    <w:rsid w:val="00E51ABF"/>
    <w:rsid w:val="00E54B00"/>
    <w:rsid w:val="00E64009"/>
    <w:rsid w:val="00E8083E"/>
    <w:rsid w:val="00EF1602"/>
    <w:rsid w:val="00F0117B"/>
    <w:rsid w:val="00F27742"/>
    <w:rsid w:val="00F33D9A"/>
    <w:rsid w:val="00F375F6"/>
    <w:rsid w:val="00FC1AD6"/>
    <w:rsid w:val="00FE1B77"/>
    <w:rsid w:val="00FE4541"/>
    <w:rsid w:val="00FF1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4571F0"/>
  <w15:docId w15:val="{1C64B8F7-5B3B-480C-866E-2A6583C5E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D5B5D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5123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23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12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5123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512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5123E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5123E"/>
    <w:rPr>
      <w:b/>
      <w:bCs/>
      <w:kern w:val="44"/>
      <w:sz w:val="44"/>
      <w:szCs w:val="4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5123E"/>
    <w:rPr>
      <w:rFonts w:ascii="宋体" w:eastAsia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5123E"/>
    <w:rPr>
      <w:rFonts w:ascii="宋体" w:eastAsia="宋体"/>
      <w:sz w:val="18"/>
      <w:szCs w:val="18"/>
    </w:rPr>
  </w:style>
  <w:style w:type="paragraph" w:styleId="ListParagraph">
    <w:name w:val="List Paragraph"/>
    <w:basedOn w:val="Normal"/>
    <w:uiPriority w:val="34"/>
    <w:qFormat/>
    <w:rsid w:val="0045123E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rsid w:val="0045123E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40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434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890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206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4705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8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75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39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83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6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79120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5391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1813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1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9301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7664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3550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29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22697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80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684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1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09577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9219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1857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24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9469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1312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6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45050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886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600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3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9611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176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30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12781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5597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68508">
          <w:marLeft w:val="547"/>
          <w:marRight w:val="0"/>
          <w:marTop w:val="115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6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321</dc:creator>
  <cp:keywords/>
  <dc:description/>
  <cp:lastModifiedBy>leon lin</cp:lastModifiedBy>
  <cp:revision>56</cp:revision>
  <dcterms:created xsi:type="dcterms:W3CDTF">2012-09-11T03:49:00Z</dcterms:created>
  <dcterms:modified xsi:type="dcterms:W3CDTF">2018-11-02T05:39:00Z</dcterms:modified>
</cp:coreProperties>
</file>